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65.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W_files/figure-latex/Scatter_Excluded-2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6-08T08:17:23Z</dcterms:created>
  <dcterms:modified xsi:type="dcterms:W3CDTF">2023-06-08T08: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